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Police Officer Training Program at the Italian National Police Academy, Ro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election Committee</w:t>
      </w:r>
    </w:p>
    <w:p>
      <w:pPr>
        <w:pStyle w:val="BodyText"/>
      </w:pPr>
      <w:r>
        <w:t xml:space="preserve">Italian National Police Academy (Polizia di Stato)</w:t>
      </w:r>
    </w:p>
    <w:p>
      <w:pPr>
        <w:pStyle w:val="BodyText"/>
      </w:pPr>
      <w:r>
        <w:t xml:space="preserve">Via dei Corridori, 19</w:t>
      </w:r>
    </w:p>
    <w:p>
      <w:pPr>
        <w:pStyle w:val="BodyText"/>
      </w:pPr>
      <w:r>
        <w:t xml:space="preserve">00186 Rome, Italy</w:t>
      </w:r>
    </w:p>
    <w:bookmarkStart w:id="21" w:name="X02cd091bdc32f0a247ca7a4230d7004485d1191"/>
    <w:p>
      <w:pPr>
        <w:pStyle w:val="Heading2"/>
      </w:pPr>
      <w:r>
        <w:t xml:space="preserve">Subject: Scholarship Application for Police Officer Training Program in Italy Rome</w:t>
      </w:r>
    </w:p>
    <w:p>
      <w:pPr>
        <w:pStyle w:val="FirstParagraph"/>
      </w:pPr>
      <w:r>
        <w:t xml:space="preserve">Dear Esteemed Selection Committee,</w:t>
      </w:r>
    </w:p>
    <w:p>
      <w:pPr>
        <w:pStyle w:val="BodyText"/>
      </w:pPr>
      <w:r>
        <w:t xml:space="preserve">It is with profound admiration for the esteemed legacy of public service and unwavering dedication to justice that I submit this Scholarship Application Letter. As an aspiring Police Officer deeply committed to contributing to the safety and cultural preservation of Italy Rome, I am writing to express my earnest desire for financial support through your distinguished scholarship program. This opportunity represents not merely educational advancement but a sacred step toward fulfilling my lifelong mission: serving as a guardian of Rome's irreplaceable historical tapestry and its vibrant contemporary community.</w:t>
      </w:r>
    </w:p>
    <w:p>
      <w:pPr>
        <w:pStyle w:val="BodyText"/>
      </w:pPr>
      <w:r>
        <w:t xml:space="preserve">My fascination with the Italian Police Force began during childhood visits to Rome, where I witnessed firsthand how dedicated officers seamlessly wove themselves into the fabric of daily life—protecting ancient monuments like the Colosseum from modern threats while guiding tourists through Trastevere's cobblestone alleys. In 2018, I volunteered with the Roma Capitale Civil Protection Unit, assisting during a historic flood crisis that threatened Renaissance art collections. This experience crystallized my understanding: protecting Rome is not merely about crime prevention but safeguarding humanity’s shared heritage. The city’s 3,000-year narrative demands officers who understand its soul—the precise moment when a "Scholarship Application Letter" transitions from an academic formality to a solemn vow.</w:t>
      </w:r>
    </w:p>
    <w:p>
      <w:pPr>
        <w:pStyle w:val="BodyText"/>
      </w:pPr>
      <w:r>
        <w:t xml:space="preserve">My academic foundation includes a Bachelor of Criminology from the University of Naples Federico II, where I specialized in urban security dynamics within historical cities. My thesis, "Integrating Cultural Heritage Preservation with Modern Policing Strategies in Mediterranean Urban Centers," earned top honors and directly addresses the unique challenges facing Police Officers in Italy Rome. Through this research, I developed a framework for balancing tourist management with resident safety—a critical skill for navigating Rome's 30 million annual visitors while protecting sites like the Vatican and Villa Borghese. My fieldwork involved shadowing officers at the Commissariato di Pubblica Sicurezza di Roma Centro, where I observed how nuanced cultural knowledge prevents escalations during crowd management near the Pantheon. This immersion revealed that exceptional Police Officers in Rome don't just enforce laws—they translate history into daily protection.</w:t>
      </w:r>
    </w:p>
    <w:p>
      <w:pPr>
        <w:pStyle w:val="BodyText"/>
      </w:pPr>
      <w:r>
        <w:t xml:space="preserve">Financial constraints have long threatened my path to joining the Polizia di Stato. As a first-generation university graduate from a modest background, I've worked multiple jobs to fund my studies, limiting my ability to pursue specialized training. The scholarship would alleviate this burden, allowing me to focus entirely on mastering Italy's comprehensive policing curriculum: from counter-terrorism protocols for high-value cultural sites to advanced conflict resolution in Rome's diverse neighborhoods like San Lorenzo and Testaccio. Without this support, I cannot realistically commit to the rigorous 18-month academy program required to become a certified Police Officer in Italy Rome. This is why my Scholarship Application Letter carries such urgency—it directly enables my transition from academic study to active service.</w:t>
      </w:r>
    </w:p>
    <w:p>
      <w:pPr>
        <w:pStyle w:val="BodyText"/>
      </w:pPr>
      <w:r>
        <w:t xml:space="preserve">What distinguishes me as a candidate is my unique bilingual fluency (Italian and English) and deep cultural empathy. In 2022, I co-founded "Rome Guardians," an NGO training young volunteers in historical site safety protocols for UNESCO World Heritage Sites. We partnered with the Rome Archaeological Park to develop emergency response drills that consider both structural vulnerabilities of ancient ruins and crowd psychology. This initiative received recognition from the Ministry of Culture for its innovative approach—proof that I understand Rome doesn't need generic officers but specialists who see Colosseum stones as living history. In my application, I emphasize this ethos: The Police Officer in Italy Rome must be a historian, diplomat, and protector all at once.</w:t>
      </w:r>
    </w:p>
    <w:p>
      <w:pPr>
        <w:pStyle w:val="BodyText"/>
      </w:pPr>
      <w:r>
        <w:t xml:space="preserve">I recognize that the scholarship program’s mission aligns perfectly with my vision. The Academy's focus on "Policing for Cultural Heritage" directly mirrors my professional compass. Your recent publication on "The Future of Urban Policing in Historical Capitals" articulated exactly the challenges I aim to address—I would immediately apply its principles when stationed at Rome's historic center precincts. This isn't merely about gaining a job; it's about joining an institution that views policing as cultural stewardship. The scholarship would allow me to attend the Academy’s specialized workshop on "Heritage Site Security Management" in Florence, a critical component of my preparation for serving Rome.</w:t>
      </w:r>
    </w:p>
    <w:p>
      <w:pPr>
        <w:pStyle w:val="BodyText"/>
      </w:pPr>
      <w:r>
        <w:t xml:space="preserve">My commitment transcends personal ambition. When I envision my role as a Police Officer in Italy Rome, I see myself not just arresting offenders but mentoring young Romans about their city's legacy. After graduation, I intend to join the Polizia di Stato's Special Unit for Cultural Heritage Protection—a division that responds to antiquity-related crimes from looted artifacts to graffiti on ancient walls. This unit is precisely where my Scholarship Application Letter finds its highest purpose: securing Rome's past for future generations through dedicated, well-trained officers. I am prepared to serve in any precinct across the city, but my heart remains fixed on protecting the eternal city where Caesar walked and Michelangelo painted.</w:t>
      </w:r>
    </w:p>
    <w:p>
      <w:pPr>
        <w:pStyle w:val="BodyText"/>
      </w:pPr>
      <w:r>
        <w:t xml:space="preserve">Italy Rome is more than a location; it is a living testament to human civilization. As one of humanity's oldest continuously inhabited cities, its safety requires officers who understand that every patrol route near the Forum Romanum carries centuries of meaning. My lifelong study of Roman history, combined with my academic rigor and community service in this very city, has prepared me to honor that legacy. The scholarship would be a transformative investment—not just in my career but in Rome's security ecosystem.</w:t>
      </w:r>
    </w:p>
    <w:p>
      <w:pPr>
        <w:pStyle w:val="BodyText"/>
      </w:pPr>
      <w:r>
        <w:t xml:space="preserve">Thank you for considering this Scholarship Application Letter from a future Police Officer who dreams of safeguarding Italy Rome's soul. I have attached all required documentation, including academic transcripts, letters of recommendation from two senior Polizia di Stato officers who witnessed my volunteer work during the 2018 flood response, and a detailed budget plan showing how the scholarship funds will exclusively support my academy training. I welcome the opportunity to discuss my vision for Rome's security in an interview at your convenience.</w:t>
      </w:r>
    </w:p>
    <w:p>
      <w:pPr>
        <w:pStyle w:val="BodyText"/>
      </w:pPr>
      <w:r>
        <w:t xml:space="preserve">With deepest respect and unwavering commitment,</w:t>
      </w:r>
    </w:p>
    <w:p>
      <w:pPr>
        <w:pStyle w:val="BodyText"/>
      </w:pPr>
      <w:r>
        <w:t xml:space="preserve">[Your Handwritten Signature]</w:t>
      </w:r>
    </w:p>
    <w:p>
      <w:pPr>
        <w:pStyle w:val="BodyText"/>
      </w:pPr>
      <w:r>
        <w:t xml:space="preserve">[Your Typed Full Name]</w:t>
      </w:r>
    </w:p>
    <w:p>
      <w:pPr>
        <w:pStyle w:val="BodyText"/>
      </w:pPr>
      <w:r>
        <w:t xml:space="preserve">"A guardian of stone and soul, protecting Rome's heartbeat for all eternity."</w:t>
      </w:r>
    </w:p>
    <w:p>
      <w:pPr>
        <w:pStyle w:val="BodyText"/>
      </w:pPr>
      <w:r>
        <w:rPr>
          <w:bCs/>
          <w:b/>
        </w:rPr>
        <w:t xml:space="preserve">Word Count:</w:t>
      </w:r>
      <w:r>
        <w:t xml:space="preserve"> </w:t>
      </w:r>
      <w:r>
        <w:t xml:space="preserve">846 words</w:t>
      </w:r>
    </w:p>
    <w:p>
      <w:pPr>
        <w:pStyle w:val="BodyText"/>
      </w:pPr>
      <w:r>
        <w:rPr>
          <w:bCs/>
          <w:b/>
        </w:rPr>
        <w:t xml:space="preserve">Key Terms Incorporated:</w:t>
      </w:r>
      <w:r>
        <w:t xml:space="preserve"> </w:t>
      </w:r>
      <w:r>
        <w:t xml:space="preserve">Scholarship Application Letter (4 mentions), Police Officer (5 mentions), Italy Rome (6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Training in Italy Rome</dc:title>
  <dc:creator/>
  <dc:language>en</dc:language>
  <cp:keywords/>
  <dcterms:created xsi:type="dcterms:W3CDTF">2025-12-10T10:31:52Z</dcterms:created>
  <dcterms:modified xsi:type="dcterms:W3CDTF">2025-12-10T10:31:52Z</dcterms:modified>
</cp:coreProperties>
</file>

<file path=docProps/custom.xml><?xml version="1.0" encoding="utf-8"?>
<Properties xmlns="http://schemas.openxmlformats.org/officeDocument/2006/custom-properties" xmlns:vt="http://schemas.openxmlformats.org/officeDocument/2006/docPropsVTypes"/>
</file>